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600bf5</w:t>
        </w:r>
      </w:hyperlink>
      <w:r>
        <w:t xml:space="preserve"> </w:t>
      </w:r>
      <w:r>
        <w:t xml:space="preserve">on January 3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1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1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1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1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1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1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1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1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1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1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1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1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1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1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1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1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1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1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1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1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1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1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1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600bf52e21065865fb4f3a0f1fb349145c9e9c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600bf52e21065865fb4f3a0f1fb349145c9e9c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600bf52e21065865fb4f3a0f1fb349145c9e9ce"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600bf52e21065865fb4f3a0f1fb349145c9e9c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1T23:29:29Z</dcterms:created>
  <dcterms:modified xsi:type="dcterms:W3CDTF">2023-01-31T23: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